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372A" w:rsidRPr="00F60233" w:rsidRDefault="000F372A" w:rsidP="000F372A">
      <w:pPr>
        <w:jc w:val="center"/>
        <w:rPr>
          <w:rFonts w:ascii="Times New Roman" w:hAnsi="Times New Roman"/>
          <w:szCs w:val="24"/>
        </w:rPr>
      </w:pPr>
      <w:r w:rsidRPr="00F60233">
        <w:rPr>
          <w:rFonts w:ascii="Times New Roman" w:hAnsi="Times New Roman"/>
          <w:szCs w:val="24"/>
        </w:rPr>
        <w:t>THE UNIVERSITY OF HONG KONG</w:t>
      </w:r>
    </w:p>
    <w:p w:rsidR="000F372A" w:rsidRPr="00F60233" w:rsidRDefault="000F372A" w:rsidP="000F372A">
      <w:pPr>
        <w:jc w:val="center"/>
        <w:rPr>
          <w:rFonts w:ascii="Times New Roman" w:hAnsi="Times New Roman"/>
          <w:szCs w:val="24"/>
        </w:rPr>
      </w:pPr>
      <w:r w:rsidRPr="00F60233">
        <w:rPr>
          <w:rFonts w:ascii="Times New Roman" w:hAnsi="Times New Roman"/>
          <w:szCs w:val="24"/>
        </w:rPr>
        <w:t>DEPARTMENT OF STATISTICS AND ACTUARIAL SCIENCE</w:t>
      </w:r>
    </w:p>
    <w:p w:rsidR="000F372A" w:rsidRPr="00F60233" w:rsidRDefault="000F372A" w:rsidP="000F372A">
      <w:pPr>
        <w:spacing w:before="120"/>
        <w:jc w:val="center"/>
        <w:rPr>
          <w:rFonts w:ascii="Times New Roman" w:hAnsi="Times New Roman"/>
          <w:b/>
          <w:szCs w:val="24"/>
          <w:u w:val="single"/>
        </w:rPr>
      </w:pPr>
      <w:r w:rsidRPr="00F60233">
        <w:rPr>
          <w:rFonts w:ascii="Times New Roman" w:hAnsi="Times New Roman"/>
          <w:b/>
          <w:szCs w:val="24"/>
          <w:u w:val="single"/>
        </w:rPr>
        <w:t>STAT</w:t>
      </w:r>
      <w:r>
        <w:rPr>
          <w:rFonts w:ascii="Times New Roman" w:hAnsi="Times New Roman"/>
          <w:b/>
          <w:szCs w:val="24"/>
          <w:u w:val="single"/>
        </w:rPr>
        <w:t>80</w:t>
      </w:r>
      <w:r w:rsidR="004D0CC0">
        <w:rPr>
          <w:rFonts w:ascii="Times New Roman" w:hAnsi="Times New Roman"/>
          <w:b/>
          <w:szCs w:val="24"/>
          <w:u w:val="single"/>
        </w:rPr>
        <w:t>89 Capstone</w:t>
      </w:r>
      <w:r w:rsidR="00A72EE0">
        <w:rPr>
          <w:rFonts w:ascii="Times New Roman" w:hAnsi="Times New Roman"/>
          <w:b/>
          <w:szCs w:val="24"/>
          <w:u w:val="single"/>
        </w:rPr>
        <w:t xml:space="preserve"> Project</w:t>
      </w:r>
    </w:p>
    <w:p w:rsidR="000F372A" w:rsidRPr="0037678B" w:rsidRDefault="000F372A" w:rsidP="000F372A">
      <w:pPr>
        <w:jc w:val="center"/>
        <w:rPr>
          <w:rFonts w:ascii="Times New Roman" w:hAnsi="Times New Roman"/>
          <w:b/>
          <w:sz w:val="30"/>
          <w:szCs w:val="30"/>
        </w:rPr>
      </w:pPr>
      <w:r w:rsidRPr="00F60233">
        <w:rPr>
          <w:rFonts w:ascii="Times New Roman" w:hAnsi="Times New Roman"/>
          <w:b/>
          <w:szCs w:val="24"/>
        </w:rPr>
        <w:t>Registration Form</w:t>
      </w:r>
    </w:p>
    <w:p w:rsidR="000F372A" w:rsidRDefault="000F372A" w:rsidP="000F372A">
      <w:pPr>
        <w:pBdr>
          <w:bottom w:val="single" w:sz="12" w:space="1" w:color="auto"/>
        </w:pBdr>
        <w:spacing w:before="12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lease note that </w:t>
      </w:r>
      <w:r w:rsidR="00B6103A">
        <w:rPr>
          <w:rFonts w:ascii="Times New Roman" w:hAnsi="Times New Roman"/>
        </w:rPr>
        <w:t>STAT80</w:t>
      </w:r>
      <w:r w:rsidR="004D0CC0">
        <w:rPr>
          <w:rFonts w:ascii="Times New Roman" w:hAnsi="Times New Roman"/>
        </w:rPr>
        <w:t>89</w:t>
      </w:r>
      <w:r w:rsidR="00B6103A">
        <w:rPr>
          <w:rFonts w:ascii="Times New Roman" w:hAnsi="Times New Roman"/>
        </w:rPr>
        <w:t xml:space="preserve"> </w:t>
      </w:r>
      <w:r w:rsidR="00C8556B">
        <w:rPr>
          <w:rFonts w:ascii="Times New Roman" w:hAnsi="Times New Roman"/>
        </w:rPr>
        <w:t>is</w:t>
      </w:r>
      <w:r>
        <w:rPr>
          <w:rFonts w:ascii="Times New Roman" w:hAnsi="Times New Roman"/>
        </w:rPr>
        <w:t xml:space="preserve"> available </w:t>
      </w:r>
      <w:r w:rsidR="006C50F4">
        <w:rPr>
          <w:rFonts w:ascii="Times New Roman" w:hAnsi="Times New Roman"/>
        </w:rPr>
        <w:t>to</w:t>
      </w:r>
      <w:r w:rsidR="001C51BA">
        <w:rPr>
          <w:rFonts w:ascii="Times New Roman" w:hAnsi="Times New Roman"/>
        </w:rPr>
        <w:t xml:space="preserve"> MStat </w:t>
      </w:r>
      <w:r>
        <w:rPr>
          <w:rFonts w:ascii="Times New Roman" w:hAnsi="Times New Roman"/>
        </w:rPr>
        <w:t>students only.</w:t>
      </w:r>
    </w:p>
    <w:p w:rsidR="000F372A" w:rsidRDefault="000F372A" w:rsidP="00B87703">
      <w:pPr>
        <w:pBdr>
          <w:bottom w:val="single" w:sz="12" w:space="1" w:color="auto"/>
        </w:pBd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lease </w:t>
      </w:r>
      <w:r w:rsidR="00B6103A">
        <w:rPr>
          <w:rFonts w:ascii="Times New Roman" w:hAnsi="Times New Roman"/>
        </w:rPr>
        <w:t>submit</w:t>
      </w:r>
      <w:r w:rsidR="00D562EC">
        <w:rPr>
          <w:rFonts w:ascii="Times New Roman" w:hAnsi="Times New Roman"/>
        </w:rPr>
        <w:t>/scan</w:t>
      </w:r>
      <w:r w:rsidR="00B6103A">
        <w:rPr>
          <w:rFonts w:ascii="Times New Roman" w:hAnsi="Times New Roman"/>
        </w:rPr>
        <w:t xml:space="preserve"> the</w:t>
      </w:r>
      <w:r>
        <w:rPr>
          <w:rFonts w:ascii="Times New Roman" w:hAnsi="Times New Roman"/>
        </w:rPr>
        <w:t xml:space="preserve"> </w:t>
      </w:r>
      <w:r w:rsidR="00B6103A">
        <w:rPr>
          <w:rFonts w:ascii="Times New Roman" w:hAnsi="Times New Roman"/>
        </w:rPr>
        <w:t xml:space="preserve">hard-copy of the completed </w:t>
      </w:r>
      <w:r>
        <w:rPr>
          <w:rFonts w:ascii="Times New Roman" w:hAnsi="Times New Roman"/>
        </w:rPr>
        <w:t xml:space="preserve">form </w:t>
      </w:r>
      <w:r w:rsidR="00B6103A">
        <w:rPr>
          <w:rFonts w:ascii="Times New Roman" w:hAnsi="Times New Roman"/>
        </w:rPr>
        <w:t xml:space="preserve">with supervisor’s signature </w:t>
      </w:r>
      <w:r>
        <w:rPr>
          <w:rFonts w:ascii="Times New Roman" w:hAnsi="Times New Roman"/>
        </w:rPr>
        <w:t xml:space="preserve">to </w:t>
      </w:r>
      <w:r w:rsidR="00F717F4">
        <w:rPr>
          <w:rFonts w:ascii="Times New Roman" w:hAnsi="Times New Roman"/>
        </w:rPr>
        <w:t xml:space="preserve">Ms. </w:t>
      </w:r>
      <w:r w:rsidR="002F0634">
        <w:rPr>
          <w:rFonts w:ascii="Times New Roman" w:hAnsi="Times New Roman"/>
        </w:rPr>
        <w:t>Clara Lian</w:t>
      </w:r>
      <w:r w:rsidR="00B6103A">
        <w:rPr>
          <w:rFonts w:ascii="Times New Roman" w:hAnsi="Times New Roman"/>
        </w:rPr>
        <w:t xml:space="preserve"> at Room 303, 3/F, Run Run Shaw Building</w:t>
      </w:r>
      <w:r>
        <w:rPr>
          <w:rFonts w:ascii="Times New Roman" w:hAnsi="Times New Roman"/>
        </w:rPr>
        <w:t xml:space="preserve"> </w:t>
      </w:r>
      <w:r w:rsidR="00D562EC">
        <w:rPr>
          <w:rFonts w:ascii="Times New Roman" w:hAnsi="Times New Roman"/>
        </w:rPr>
        <w:t xml:space="preserve">or by email </w:t>
      </w:r>
      <w:r w:rsidR="003C7E99">
        <w:rPr>
          <w:rFonts w:ascii="Times New Roman" w:hAnsi="Times New Roman"/>
        </w:rPr>
        <w:t xml:space="preserve">to </w:t>
      </w:r>
      <w:hyperlink r:id="rId7" w:history="1">
        <w:r w:rsidR="005E7703" w:rsidRPr="00EA46C2">
          <w:rPr>
            <w:rStyle w:val="Hyperlink"/>
            <w:rFonts w:ascii="Times New Roman" w:hAnsi="Times New Roman"/>
          </w:rPr>
          <w:t>mstat@saas.hku.hk</w:t>
        </w:r>
      </w:hyperlink>
      <w:r w:rsidR="005E770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n or before the registration deadline.</w:t>
      </w:r>
    </w:p>
    <w:p w:rsidR="00C8556B" w:rsidRPr="00832A99" w:rsidRDefault="00C8556B" w:rsidP="00C8556B">
      <w:pPr>
        <w:pBdr>
          <w:bottom w:val="single" w:sz="12" w:space="1" w:color="auto"/>
        </w:pBdr>
        <w:jc w:val="center"/>
        <w:rPr>
          <w:rFonts w:ascii="Times New Roman" w:hAnsi="Times New Roman"/>
          <w:sz w:val="10"/>
          <w:szCs w:val="10"/>
        </w:rPr>
      </w:pPr>
    </w:p>
    <w:p w:rsidR="00C8556B" w:rsidRPr="0037678B" w:rsidRDefault="00C8556B" w:rsidP="00C8556B">
      <w:pPr>
        <w:pStyle w:val="ListParagraph"/>
        <w:numPr>
          <w:ilvl w:val="0"/>
          <w:numId w:val="1"/>
        </w:numPr>
        <w:spacing w:before="120" w:after="0"/>
        <w:rPr>
          <w:rFonts w:ascii="Times New Roman" w:hAnsi="Times New Roman"/>
          <w:b/>
        </w:rPr>
      </w:pPr>
      <w:r w:rsidRPr="0037678B">
        <w:rPr>
          <w:rFonts w:ascii="Times New Roman" w:hAnsi="Times New Roman"/>
          <w:b/>
        </w:rPr>
        <w:t>PERSONAL PARTICULARS</w:t>
      </w:r>
    </w:p>
    <w:p w:rsidR="00C8556B" w:rsidRPr="00587095" w:rsidRDefault="00C8556B" w:rsidP="00C8556B">
      <w:pPr>
        <w:rPr>
          <w:rFonts w:ascii="Times New Roman" w:hAnsi="Times New Roman"/>
          <w:sz w:val="10"/>
          <w:szCs w:val="10"/>
        </w:rPr>
      </w:pPr>
    </w:p>
    <w:p w:rsidR="007F3998" w:rsidRPr="008561CA" w:rsidRDefault="00A068F3" w:rsidP="007F3998">
      <w:pPr>
        <w:tabs>
          <w:tab w:val="left" w:pos="720"/>
          <w:tab w:val="left" w:pos="1260"/>
          <w:tab w:val="left" w:pos="4680"/>
        </w:tabs>
        <w:rPr>
          <w:rFonts w:ascii="Times New Roman" w:hAnsi="Times New Roman"/>
          <w:sz w:val="12"/>
        </w:rPr>
      </w:pPr>
      <w:r>
        <w:rPr>
          <w:rFonts w:ascii="Times New Roman" w:hAnsi="Times New Roman"/>
        </w:rPr>
        <w:t xml:space="preserve">Each group should contain </w:t>
      </w:r>
      <w:r w:rsidR="003421D0">
        <w:rPr>
          <w:rFonts w:ascii="Times New Roman" w:hAnsi="Times New Roman"/>
        </w:rPr>
        <w:t xml:space="preserve">3-4 </w:t>
      </w:r>
      <w:r>
        <w:rPr>
          <w:rFonts w:ascii="Times New Roman" w:hAnsi="Times New Roman"/>
        </w:rPr>
        <w:t>students</w:t>
      </w:r>
      <w:r w:rsidR="00CB556C">
        <w:rPr>
          <w:rFonts w:ascii="Times New Roman" w:hAnsi="Times New Roman"/>
        </w:rPr>
        <w:t xml:space="preserve"> in the sam</w:t>
      </w:r>
      <w:bookmarkStart w:id="0" w:name="_GoBack"/>
      <w:bookmarkEnd w:id="0"/>
      <w:r w:rsidR="00CB556C">
        <w:rPr>
          <w:rFonts w:ascii="Times New Roman" w:hAnsi="Times New Roman"/>
        </w:rPr>
        <w:t>e study mode (i.e. only full-time students or part-time students).</w:t>
      </w:r>
    </w:p>
    <w:tbl>
      <w:tblPr>
        <w:tblW w:w="981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7"/>
        <w:gridCol w:w="4546"/>
        <w:gridCol w:w="437"/>
        <w:gridCol w:w="4390"/>
      </w:tblGrid>
      <w:tr w:rsidR="00CB556C" w:rsidRPr="0004648E" w:rsidTr="00441CB4">
        <w:trPr>
          <w:trHeight w:val="2070"/>
        </w:trPr>
        <w:tc>
          <w:tcPr>
            <w:tcW w:w="437" w:type="dxa"/>
          </w:tcPr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1.</w:t>
            </w:r>
          </w:p>
        </w:tc>
        <w:tc>
          <w:tcPr>
            <w:tcW w:w="4546" w:type="dxa"/>
            <w:vAlign w:val="center"/>
          </w:tcPr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Name (English)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Name (Chinese):</w:t>
            </w:r>
            <w:r>
              <w:rPr>
                <w:rFonts w:ascii="Times New Roman" w:hAnsi="Times New Roman"/>
              </w:rPr>
              <w:t xml:space="preserve"> _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University No.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Email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</w:t>
            </w:r>
          </w:p>
          <w:p w:rsidR="00CB556C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Mobile No.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 Mode*: FT/PT</w:t>
            </w:r>
          </w:p>
          <w:p w:rsidR="00CB556C" w:rsidRPr="0063377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  <w:sz w:val="8"/>
              </w:rPr>
            </w:pPr>
          </w:p>
        </w:tc>
        <w:tc>
          <w:tcPr>
            <w:tcW w:w="437" w:type="dxa"/>
          </w:tcPr>
          <w:p w:rsidR="00CB556C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</w:t>
            </w:r>
          </w:p>
        </w:tc>
        <w:tc>
          <w:tcPr>
            <w:tcW w:w="4390" w:type="dxa"/>
            <w:vAlign w:val="center"/>
          </w:tcPr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Name (English)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Name (Chinese):</w:t>
            </w:r>
            <w:r>
              <w:rPr>
                <w:rFonts w:ascii="Times New Roman" w:hAnsi="Times New Roman"/>
              </w:rPr>
              <w:t xml:space="preserve"> 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University No.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Email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</w:t>
            </w:r>
          </w:p>
          <w:p w:rsidR="00CB556C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Mobile No.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 Mode*: FT/PT</w:t>
            </w:r>
          </w:p>
          <w:p w:rsidR="00CB556C" w:rsidRPr="0063377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  <w:sz w:val="8"/>
              </w:rPr>
            </w:pPr>
          </w:p>
        </w:tc>
      </w:tr>
      <w:tr w:rsidR="00CB556C" w:rsidRPr="0004648E" w:rsidTr="00441CB4">
        <w:trPr>
          <w:trHeight w:val="2043"/>
        </w:trPr>
        <w:tc>
          <w:tcPr>
            <w:tcW w:w="437" w:type="dxa"/>
          </w:tcPr>
          <w:p w:rsidR="00CB556C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</w:t>
            </w:r>
          </w:p>
        </w:tc>
        <w:tc>
          <w:tcPr>
            <w:tcW w:w="4546" w:type="dxa"/>
            <w:vAlign w:val="center"/>
          </w:tcPr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Name (English)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Name (Chinese):</w:t>
            </w:r>
            <w:r>
              <w:rPr>
                <w:rFonts w:ascii="Times New Roman" w:hAnsi="Times New Roman"/>
              </w:rPr>
              <w:t xml:space="preserve"> _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University No.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Email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</w:t>
            </w:r>
          </w:p>
          <w:p w:rsidR="00CB556C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Mobile No.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 Mode*: FT/PT</w:t>
            </w:r>
          </w:p>
          <w:p w:rsidR="00CB556C" w:rsidRPr="0063377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  <w:sz w:val="8"/>
              </w:rPr>
            </w:pPr>
          </w:p>
        </w:tc>
        <w:tc>
          <w:tcPr>
            <w:tcW w:w="437" w:type="dxa"/>
          </w:tcPr>
          <w:p w:rsidR="00CB556C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.</w:t>
            </w:r>
          </w:p>
        </w:tc>
        <w:tc>
          <w:tcPr>
            <w:tcW w:w="4390" w:type="dxa"/>
            <w:vAlign w:val="center"/>
          </w:tcPr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Name (English)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Name (Chinese):</w:t>
            </w:r>
            <w:r>
              <w:rPr>
                <w:rFonts w:ascii="Times New Roman" w:hAnsi="Times New Roman"/>
              </w:rPr>
              <w:t xml:space="preserve"> 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University No.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_____</w:t>
            </w:r>
          </w:p>
          <w:p w:rsidR="00CB556C" w:rsidRPr="006A231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Email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____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_</w:t>
            </w:r>
          </w:p>
          <w:p w:rsidR="00CB556C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</w:rPr>
            </w:pPr>
            <w:r w:rsidRPr="006A2319">
              <w:rPr>
                <w:rFonts w:ascii="Times New Roman" w:hAnsi="Times New Roman"/>
              </w:rPr>
              <w:t>Mobile No.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</w:r>
            <w:r>
              <w:rPr>
                <w:rFonts w:ascii="Times New Roman" w:hAnsi="Times New Roman"/>
              </w:rPr>
              <w:softHyphen/>
              <w:t>___________ Mode*: FT/PT</w:t>
            </w:r>
          </w:p>
          <w:p w:rsidR="00CB556C" w:rsidRPr="00633779" w:rsidRDefault="00CB556C" w:rsidP="00CB556C">
            <w:pPr>
              <w:tabs>
                <w:tab w:val="left" w:pos="720"/>
                <w:tab w:val="left" w:pos="1260"/>
                <w:tab w:val="left" w:pos="4680"/>
              </w:tabs>
              <w:spacing w:before="120"/>
              <w:rPr>
                <w:rFonts w:ascii="Times New Roman" w:hAnsi="Times New Roman"/>
                <w:sz w:val="8"/>
              </w:rPr>
            </w:pPr>
          </w:p>
        </w:tc>
      </w:tr>
    </w:tbl>
    <w:p w:rsidR="00435BC8" w:rsidRPr="0037678B" w:rsidRDefault="00435BC8" w:rsidP="00435BC8">
      <w:pPr>
        <w:tabs>
          <w:tab w:val="left" w:pos="720"/>
          <w:tab w:val="left" w:pos="1260"/>
          <w:tab w:val="left" w:pos="3240"/>
        </w:tabs>
        <w:rPr>
          <w:rFonts w:ascii="Times New Roman" w:hAnsi="Times New Roman"/>
          <w:i/>
          <w:sz w:val="18"/>
          <w:szCs w:val="18"/>
        </w:rPr>
      </w:pPr>
      <w:r w:rsidRPr="003D50A6">
        <w:rPr>
          <w:rFonts w:ascii="Times New Roman" w:hAnsi="Times New Roman"/>
          <w:i/>
          <w:sz w:val="18"/>
          <w:szCs w:val="18"/>
        </w:rPr>
        <w:t>(</w:t>
      </w:r>
      <w:r>
        <w:rPr>
          <w:rFonts w:ascii="Times New Roman" w:hAnsi="Times New Roman"/>
          <w:i/>
          <w:sz w:val="18"/>
          <w:szCs w:val="18"/>
        </w:rPr>
        <w:t>*</w:t>
      </w:r>
      <w:r>
        <w:t xml:space="preserve"> </w:t>
      </w:r>
      <w:r>
        <w:rPr>
          <w:rFonts w:ascii="Times New Roman" w:hAnsi="Times New Roman"/>
          <w:i/>
          <w:sz w:val="18"/>
          <w:szCs w:val="18"/>
        </w:rPr>
        <w:t>Please delete as appropriate</w:t>
      </w:r>
      <w:r w:rsidRPr="003D50A6">
        <w:rPr>
          <w:rFonts w:ascii="Times New Roman" w:hAnsi="Times New Roman"/>
          <w:i/>
          <w:sz w:val="18"/>
          <w:szCs w:val="18"/>
        </w:rPr>
        <w:t>)</w:t>
      </w:r>
    </w:p>
    <w:p w:rsidR="009928C0" w:rsidRPr="00832A99" w:rsidRDefault="009928C0" w:rsidP="00435BC8">
      <w:pPr>
        <w:pBdr>
          <w:bottom w:val="single" w:sz="12" w:space="1" w:color="auto"/>
        </w:pBdr>
        <w:rPr>
          <w:rFonts w:ascii="Times New Roman" w:hAnsi="Times New Roman"/>
          <w:sz w:val="10"/>
          <w:szCs w:val="10"/>
        </w:rPr>
      </w:pPr>
    </w:p>
    <w:p w:rsidR="000F372A" w:rsidRPr="0037678B" w:rsidRDefault="000F372A" w:rsidP="000F372A">
      <w:pPr>
        <w:widowControl/>
        <w:numPr>
          <w:ilvl w:val="0"/>
          <w:numId w:val="1"/>
        </w:numPr>
        <w:tabs>
          <w:tab w:val="left" w:pos="720"/>
          <w:tab w:val="left" w:pos="1260"/>
          <w:tab w:val="left" w:pos="4680"/>
        </w:tabs>
        <w:spacing w:before="120" w:line="276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JECT</w:t>
      </w:r>
      <w:r w:rsidRPr="0037678B">
        <w:rPr>
          <w:rFonts w:ascii="Times New Roman" w:hAnsi="Times New Roman"/>
          <w:b/>
        </w:rPr>
        <w:t xml:space="preserve"> INFORMATION</w:t>
      </w:r>
    </w:p>
    <w:p w:rsidR="00495E21" w:rsidRPr="00495E21" w:rsidRDefault="00495E21">
      <w:pPr>
        <w:jc w:val="both"/>
        <w:rPr>
          <w:rFonts w:ascii="Times New Roman" w:hAnsi="Times New Roman"/>
          <w:sz w:val="4"/>
          <w:lang w:val="en-GB"/>
        </w:rPr>
      </w:pPr>
    </w:p>
    <w:p w:rsidR="00683A3B" w:rsidRPr="00495E21" w:rsidRDefault="00683A3B">
      <w:pPr>
        <w:jc w:val="both"/>
        <w:rPr>
          <w:rFonts w:ascii="Times New Roman" w:hAnsi="Times New Roman"/>
          <w:sz w:val="8"/>
          <w:lang w:val="en-GB"/>
        </w:rPr>
      </w:pPr>
    </w:p>
    <w:tbl>
      <w:tblPr>
        <w:tblW w:w="522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3960"/>
      </w:tblGrid>
      <w:tr w:rsidR="005E7DE2" w:rsidRPr="00965E45" w:rsidTr="005E7DE2">
        <w:trPr>
          <w:trHeight w:hRule="exact" w:val="288"/>
        </w:trPr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5E7DE2" w:rsidRPr="00965E45" w:rsidRDefault="005E7DE2" w:rsidP="00F55220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ervisor</w:t>
            </w:r>
            <w:r w:rsidRPr="00965E45">
              <w:rPr>
                <w:rFonts w:ascii="Times New Roman" w:hAnsi="Times New Roman"/>
              </w:rPr>
              <w:t>:</w:t>
            </w:r>
          </w:p>
        </w:tc>
        <w:tc>
          <w:tcPr>
            <w:tcW w:w="39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:rsidR="005E7DE2" w:rsidRPr="00965E45" w:rsidRDefault="005E7DE2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</w:tr>
    </w:tbl>
    <w:p w:rsidR="00F55220" w:rsidRDefault="00F55220" w:rsidP="00F55220">
      <w:pPr>
        <w:tabs>
          <w:tab w:val="left" w:pos="720"/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7"/>
        <w:gridCol w:w="5130"/>
        <w:gridCol w:w="2153"/>
      </w:tblGrid>
      <w:tr w:rsidR="005E7DE2" w:rsidRPr="00965E45" w:rsidTr="00C8556B">
        <w:trPr>
          <w:trHeight w:hRule="exact" w:val="288"/>
        </w:trPr>
        <w:tc>
          <w:tcPr>
            <w:tcW w:w="23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5E7DE2" w:rsidRPr="00965E45" w:rsidRDefault="005E7DE2" w:rsidP="00EA0393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posed Project Title</w:t>
            </w:r>
            <w:r w:rsidRPr="00965E45">
              <w:rPr>
                <w:rFonts w:ascii="Times New Roman" w:hAnsi="Times New Roman"/>
              </w:rPr>
              <w:t>:</w:t>
            </w:r>
          </w:p>
        </w:tc>
        <w:tc>
          <w:tcPr>
            <w:tcW w:w="5130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:rsidR="005E7DE2" w:rsidRPr="00965E45" w:rsidRDefault="005E7DE2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2153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center"/>
          </w:tcPr>
          <w:p w:rsidR="005E7DE2" w:rsidRPr="00965E45" w:rsidRDefault="005E7DE2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</w:tr>
      <w:tr w:rsidR="00C8556B" w:rsidRPr="00965E45" w:rsidTr="00C8556B">
        <w:trPr>
          <w:trHeight w:hRule="exact" w:val="442"/>
        </w:trPr>
        <w:tc>
          <w:tcPr>
            <w:tcW w:w="23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C8556B" w:rsidRDefault="00C8556B" w:rsidP="00EA0393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:rsidR="00C8556B" w:rsidRPr="00965E45" w:rsidRDefault="00C8556B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  <w:vAlign w:val="center"/>
          </w:tcPr>
          <w:p w:rsidR="00C8556B" w:rsidRPr="00965E45" w:rsidRDefault="00C8556B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</w:tr>
    </w:tbl>
    <w:p w:rsidR="00F257BD" w:rsidRPr="009F2B31" w:rsidRDefault="00F257BD" w:rsidP="00F257BD">
      <w:pPr>
        <w:tabs>
          <w:tab w:val="left" w:pos="720"/>
          <w:tab w:val="left" w:pos="1260"/>
          <w:tab w:val="left" w:pos="4680"/>
        </w:tabs>
        <w:rPr>
          <w:rFonts w:ascii="Times New Roman" w:hAnsi="Times New Roman"/>
          <w:sz w:val="4"/>
          <w:szCs w:val="4"/>
        </w:rPr>
      </w:pPr>
    </w:p>
    <w:p w:rsidR="00F257BD" w:rsidRPr="0009061A" w:rsidRDefault="00F257BD" w:rsidP="00F257BD">
      <w:pPr>
        <w:tabs>
          <w:tab w:val="left" w:pos="90"/>
          <w:tab w:val="left" w:pos="720"/>
          <w:tab w:val="left" w:pos="1260"/>
          <w:tab w:val="left" w:pos="4680"/>
        </w:tabs>
        <w:rPr>
          <w:rFonts w:ascii="Times New Roman" w:hAnsi="Times New Roman"/>
          <w:i/>
          <w:sz w:val="4"/>
          <w:szCs w:val="4"/>
        </w:rPr>
      </w:pPr>
    </w:p>
    <w:p w:rsidR="009928C0" w:rsidRPr="00965E45" w:rsidRDefault="009928C0" w:rsidP="009928C0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p w:rsidR="009928C0" w:rsidRPr="00A72EE0" w:rsidRDefault="009928C0" w:rsidP="009928C0">
      <w:pPr>
        <w:pStyle w:val="ListParagraph"/>
        <w:numPr>
          <w:ilvl w:val="0"/>
          <w:numId w:val="1"/>
        </w:numPr>
        <w:spacing w:before="120" w:after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DECLARATION</w:t>
      </w:r>
    </w:p>
    <w:p w:rsidR="00A72EE0" w:rsidRPr="009928C0" w:rsidRDefault="00A72EE0" w:rsidP="00A72EE0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2"/>
          <w:szCs w:val="10"/>
        </w:rPr>
      </w:pPr>
    </w:p>
    <w:p w:rsidR="00F5558B" w:rsidRDefault="00F5558B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p w:rsidR="00495E21" w:rsidRDefault="00495E21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i/>
          <w:sz w:val="18"/>
          <w:szCs w:val="18"/>
        </w:rPr>
      </w:pPr>
      <w:r w:rsidRPr="00633779">
        <w:rPr>
          <w:rFonts w:ascii="Times New Roman" w:hAnsi="Times New Roman"/>
          <w:noProof/>
          <w:snapToGrid/>
          <w:sz w:val="16"/>
          <w:lang w:eastAsia="zh-CN"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8D6B5A9" wp14:editId="5003D50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74320" cy="182880"/>
                <wp:effectExtent l="0" t="0" r="11430" b="26670"/>
                <wp:wrapNone/>
                <wp:docPr id="1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560047" id="Rectangle 18" o:spid="_x0000_s1026" style="position:absolute;margin-left:0;margin-top:0;width:21.6pt;height:14.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" o:allowincell="f"/>
            </w:pict>
          </mc:Fallback>
        </mc:AlternateContent>
      </w:r>
      <w:r>
        <w:rPr>
          <w:rFonts w:ascii="Times New Roman" w:hAnsi="Times New Roman"/>
          <w:szCs w:val="24"/>
        </w:rPr>
        <w:t xml:space="preserve">         I</w:t>
      </w:r>
      <w:r w:rsidR="00C8556B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fully understand the course requirements</w:t>
      </w:r>
      <w:r w:rsidR="00A068F3">
        <w:rPr>
          <w:rFonts w:ascii="Times New Roman" w:hAnsi="Times New Roman"/>
          <w:szCs w:val="24"/>
        </w:rPr>
        <w:t>.</w:t>
      </w:r>
      <w:r w:rsidR="009928C0">
        <w:rPr>
          <w:rFonts w:ascii="Times New Roman" w:hAnsi="Times New Roman"/>
          <w:szCs w:val="24"/>
        </w:rPr>
        <w:t xml:space="preserve">  </w:t>
      </w:r>
      <w:r w:rsidRPr="00495E21">
        <w:rPr>
          <w:rFonts w:ascii="Times New Roman" w:hAnsi="Times New Roman"/>
          <w:i/>
          <w:sz w:val="18"/>
          <w:szCs w:val="18"/>
        </w:rPr>
        <w:t>(</w:t>
      </w:r>
      <w:r>
        <w:rPr>
          <w:rFonts w:ascii="Times New Roman" w:hAnsi="Times New Roman"/>
          <w:i/>
          <w:sz w:val="18"/>
          <w:szCs w:val="18"/>
        </w:rPr>
        <w:t>Application will be rejected if the box is not checked</w:t>
      </w:r>
      <w:r w:rsidRPr="00495E21">
        <w:rPr>
          <w:rFonts w:ascii="Times New Roman" w:hAnsi="Times New Roman"/>
          <w:i/>
          <w:sz w:val="18"/>
          <w:szCs w:val="18"/>
        </w:rPr>
        <w:t>)</w:t>
      </w:r>
    </w:p>
    <w:p w:rsidR="009928C0" w:rsidRPr="009928C0" w:rsidRDefault="009928C0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4"/>
          <w:szCs w:val="18"/>
        </w:rPr>
      </w:pPr>
    </w:p>
    <w:p w:rsidR="00495E21" w:rsidRDefault="00495E21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i/>
          <w:sz w:val="6"/>
          <w:szCs w:val="18"/>
        </w:rPr>
      </w:pPr>
    </w:p>
    <w:p w:rsidR="00F5558B" w:rsidRDefault="00F5558B" w:rsidP="009928C0">
      <w:pPr>
        <w:pStyle w:val="ListParagraph"/>
        <w:numPr>
          <w:ilvl w:val="0"/>
          <w:numId w:val="1"/>
        </w:numPr>
        <w:spacing w:before="120" w:after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SUPERVISOR APPROVAL</w:t>
      </w:r>
    </w:p>
    <w:p w:rsidR="0095665A" w:rsidRDefault="0095665A" w:rsidP="00F257BD">
      <w:pPr>
        <w:jc w:val="both"/>
        <w:rPr>
          <w:rFonts w:ascii="Times New Roman" w:hAnsi="Times New Roman"/>
          <w:sz w:val="12"/>
        </w:rPr>
      </w:pPr>
    </w:p>
    <w:tbl>
      <w:tblPr>
        <w:tblpPr w:leftFromText="180" w:rightFromText="180" w:vertAnchor="text" w:horzAnchor="margin" w:tblpY="-70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0"/>
        <w:gridCol w:w="3780"/>
        <w:gridCol w:w="720"/>
        <w:gridCol w:w="3078"/>
      </w:tblGrid>
      <w:tr w:rsidR="009928C0" w:rsidRPr="00965E45" w:rsidTr="009928C0">
        <w:trPr>
          <w:gridAfter w:val="1"/>
          <w:wAfter w:w="3078" w:type="dxa"/>
          <w:trHeight w:hRule="exact" w:val="80"/>
        </w:trPr>
        <w:tc>
          <w:tcPr>
            <w:tcW w:w="216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ervisor</w:t>
            </w:r>
            <w:r w:rsidRPr="00965E45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Signature</w:t>
            </w:r>
            <w:r w:rsidRPr="00965E45">
              <w:rPr>
                <w:rFonts w:ascii="Times New Roman" w:hAnsi="Times New Roman"/>
              </w:rPr>
              <w:t>:</w:t>
            </w:r>
          </w:p>
        </w:tc>
        <w:tc>
          <w:tcPr>
            <w:tcW w:w="378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___________________________</w:t>
            </w:r>
          </w:p>
        </w:tc>
        <w:tc>
          <w:tcPr>
            <w:tcW w:w="72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</w:p>
        </w:tc>
      </w:tr>
      <w:tr w:rsidR="009928C0" w:rsidRPr="00965E45" w:rsidTr="009928C0">
        <w:trPr>
          <w:trHeight w:hRule="exact" w:val="288"/>
        </w:trPr>
        <w:tc>
          <w:tcPr>
            <w:tcW w:w="2160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:rsidR="009928C0" w:rsidRPr="00965E45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</w:p>
        </w:tc>
        <w:tc>
          <w:tcPr>
            <w:tcW w:w="378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:rsidR="009928C0" w:rsidRPr="00965E45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</w:p>
        </w:tc>
        <w:tc>
          <w:tcPr>
            <w:tcW w:w="720" w:type="dxa"/>
            <w:vMerge/>
            <w:tcBorders>
              <w:left w:val="nil"/>
              <w:bottom w:val="nil"/>
              <w:right w:val="nil"/>
            </w:tcBorders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</w:p>
        </w:tc>
      </w:tr>
    </w:tbl>
    <w:tbl>
      <w:tblPr>
        <w:tblW w:w="97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11"/>
      </w:tblGrid>
      <w:tr w:rsidR="004F5573" w:rsidRPr="009B4813" w:rsidTr="004F5573">
        <w:tc>
          <w:tcPr>
            <w:tcW w:w="9711" w:type="dxa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:rsidR="004F5573" w:rsidRPr="009B4813" w:rsidRDefault="004F5573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  <w:b/>
              </w:rPr>
            </w:pPr>
            <w:r w:rsidRPr="009B4813">
              <w:rPr>
                <w:rFonts w:ascii="Times New Roman" w:hAnsi="Times New Roman"/>
                <w:b/>
              </w:rPr>
              <w:t>FOR OFFICIAL USE</w:t>
            </w:r>
          </w:p>
        </w:tc>
      </w:tr>
    </w:tbl>
    <w:p w:rsidR="004F5573" w:rsidRPr="004F5573" w:rsidRDefault="004F5573" w:rsidP="004F5573">
      <w:pPr>
        <w:tabs>
          <w:tab w:val="left" w:pos="720"/>
          <w:tab w:val="left" w:pos="1260"/>
          <w:tab w:val="left" w:pos="4680"/>
        </w:tabs>
        <w:jc w:val="center"/>
        <w:rPr>
          <w:rFonts w:ascii="Times New Roman" w:hAnsi="Times New Roman"/>
          <w:sz w:val="10"/>
          <w:szCs w:val="18"/>
        </w:rPr>
      </w:pPr>
    </w:p>
    <w:tbl>
      <w:tblPr>
        <w:tblW w:w="981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27"/>
        <w:gridCol w:w="3291"/>
        <w:gridCol w:w="1022"/>
        <w:gridCol w:w="2970"/>
      </w:tblGrid>
      <w:tr w:rsidR="004F5573" w:rsidRPr="00965E45" w:rsidTr="00AA41FB">
        <w:trPr>
          <w:trHeight w:hRule="exact" w:val="370"/>
        </w:trPr>
        <w:tc>
          <w:tcPr>
            <w:tcW w:w="252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F5573" w:rsidRPr="00965E45" w:rsidRDefault="004F5573" w:rsidP="00B6103A">
            <w:pPr>
              <w:tabs>
                <w:tab w:val="left" w:pos="720"/>
                <w:tab w:val="left" w:pos="1260"/>
                <w:tab w:val="left" w:pos="468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*</w:t>
            </w:r>
            <w:r w:rsidR="00B6103A">
              <w:rPr>
                <w:rFonts w:ascii="Times New Roman" w:hAnsi="Times New Roman"/>
              </w:rPr>
              <w:t xml:space="preserve">Approved / Rejected: </w:t>
            </w:r>
          </w:p>
        </w:tc>
        <w:tc>
          <w:tcPr>
            <w:tcW w:w="329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4F5573" w:rsidRPr="00965E45" w:rsidRDefault="004F5573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1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F5573" w:rsidRPr="00965E45" w:rsidRDefault="004F5573" w:rsidP="00EA0393">
            <w:pPr>
              <w:tabs>
                <w:tab w:val="left" w:pos="720"/>
                <w:tab w:val="left" w:pos="1260"/>
                <w:tab w:val="left" w:pos="4680"/>
              </w:tabs>
              <w:jc w:val="right"/>
              <w:rPr>
                <w:rFonts w:ascii="Times New Roman" w:hAnsi="Times New Roman"/>
              </w:rPr>
            </w:pPr>
            <w:r w:rsidRPr="00965E45">
              <w:rPr>
                <w:rFonts w:ascii="Times New Roman" w:hAnsi="Times New Roman"/>
              </w:rPr>
              <w:t>Date:</w:t>
            </w:r>
          </w:p>
        </w:tc>
        <w:tc>
          <w:tcPr>
            <w:tcW w:w="297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4F5573" w:rsidRPr="00965E45" w:rsidRDefault="004F5573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</w:tr>
    </w:tbl>
    <w:p w:rsidR="004F5573" w:rsidRDefault="007F3998" w:rsidP="004F5573">
      <w:pPr>
        <w:tabs>
          <w:tab w:val="left" w:pos="720"/>
          <w:tab w:val="left" w:pos="1260"/>
          <w:tab w:val="left" w:pos="3240"/>
        </w:tabs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noProof/>
          <w:snapToGrid/>
          <w:lang w:eastAsia="zh-CN"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6F0926D9" wp14:editId="4D245189">
                <wp:simplePos x="0" y="0"/>
                <wp:positionH relativeFrom="column">
                  <wp:posOffset>4057650</wp:posOffset>
                </wp:positionH>
                <wp:positionV relativeFrom="paragraph">
                  <wp:posOffset>128905</wp:posOffset>
                </wp:positionV>
                <wp:extent cx="1943100" cy="1457325"/>
                <wp:effectExtent l="0" t="0" r="19050" b="2857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1457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2EE0" w:rsidRPr="00E43978" w:rsidRDefault="00A72EE0" w:rsidP="00A72EE0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E43978">
                              <w:rPr>
                                <w:rFonts w:ascii="Times New Roman" w:hAnsi="Times New Roman"/>
                                <w:b/>
                              </w:rPr>
                              <w:t>Official Us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0926D9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19.5pt;margin-top:10.15pt;width:153pt;height:114.75pt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">
                <v:textbox>
                  <w:txbxContent>
                    <w:p w:rsidR="00A72EE0" w:rsidRPr="00E43978" w:rsidRDefault="00A72EE0" w:rsidP="00A72EE0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E43978">
                        <w:rPr>
                          <w:rFonts w:ascii="Times New Roman" w:hAnsi="Times New Roman"/>
                          <w:b/>
                        </w:rPr>
                        <w:t>Official Use:</w:t>
                      </w:r>
                    </w:p>
                  </w:txbxContent>
                </v:textbox>
              </v:shape>
            </w:pict>
          </mc:Fallback>
        </mc:AlternateContent>
      </w:r>
      <w:r w:rsidR="004F5573">
        <w:rPr>
          <w:rFonts w:ascii="Times New Roman" w:hAnsi="Times New Roman"/>
        </w:rPr>
        <w:tab/>
      </w:r>
      <w:r w:rsidR="004F5573">
        <w:rPr>
          <w:rFonts w:ascii="Times New Roman" w:hAnsi="Times New Roman"/>
        </w:rPr>
        <w:tab/>
      </w:r>
      <w:r w:rsidR="004F5573">
        <w:rPr>
          <w:rFonts w:ascii="Times New Roman" w:hAnsi="Times New Roman"/>
        </w:rPr>
        <w:tab/>
        <w:t xml:space="preserve">  </w:t>
      </w:r>
      <w:r w:rsidR="004F5573" w:rsidRPr="0037678B">
        <w:rPr>
          <w:rFonts w:ascii="Times New Roman" w:hAnsi="Times New Roman"/>
          <w:i/>
          <w:sz w:val="18"/>
          <w:szCs w:val="18"/>
        </w:rPr>
        <w:t>Course Coordinator</w:t>
      </w:r>
    </w:p>
    <w:p w:rsidR="009928C0" w:rsidRPr="0037678B" w:rsidRDefault="0040348E" w:rsidP="004F5573">
      <w:pPr>
        <w:tabs>
          <w:tab w:val="left" w:pos="720"/>
          <w:tab w:val="left" w:pos="1260"/>
          <w:tab w:val="left" w:pos="3240"/>
        </w:tabs>
        <w:rPr>
          <w:rFonts w:ascii="Times New Roman" w:hAnsi="Times New Roman"/>
          <w:i/>
          <w:sz w:val="18"/>
          <w:szCs w:val="18"/>
        </w:rPr>
      </w:pPr>
      <w:r w:rsidRPr="00633779">
        <w:rPr>
          <w:rFonts w:ascii="Times New Roman" w:hAnsi="Times New Roman"/>
          <w:noProof/>
          <w:snapToGrid/>
          <w:sz w:val="16"/>
          <w:lang w:eastAsia="zh-CN"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65481D05" wp14:editId="1A8E43A0">
                <wp:simplePos x="0" y="0"/>
                <wp:positionH relativeFrom="column">
                  <wp:posOffset>454025</wp:posOffset>
                </wp:positionH>
                <wp:positionV relativeFrom="paragraph">
                  <wp:posOffset>137160</wp:posOffset>
                </wp:positionV>
                <wp:extent cx="274320" cy="182880"/>
                <wp:effectExtent l="0" t="0" r="11430" b="26670"/>
                <wp:wrapNone/>
                <wp:docPr id="1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7611D6" id="Rectangle 18" o:spid="_x0000_s1026" style="position:absolute;margin-left:35.75pt;margin-top:10.8pt;width:21.6pt;height:14.4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" o:allowincell="f"/>
            </w:pict>
          </mc:Fallback>
        </mc:AlternateContent>
      </w:r>
      <w:r w:rsidR="009928C0" w:rsidRPr="003D50A6">
        <w:rPr>
          <w:rFonts w:ascii="Times New Roman" w:hAnsi="Times New Roman"/>
          <w:i/>
          <w:sz w:val="18"/>
          <w:szCs w:val="18"/>
        </w:rPr>
        <w:t>(</w:t>
      </w:r>
      <w:r w:rsidR="009928C0">
        <w:rPr>
          <w:rFonts w:ascii="Times New Roman" w:hAnsi="Times New Roman"/>
          <w:i/>
          <w:sz w:val="18"/>
          <w:szCs w:val="18"/>
        </w:rPr>
        <w:t>*</w:t>
      </w:r>
      <w:r w:rsidR="009928C0">
        <w:t xml:space="preserve"> </w:t>
      </w:r>
      <w:r w:rsidR="009928C0">
        <w:rPr>
          <w:rFonts w:ascii="Times New Roman" w:hAnsi="Times New Roman"/>
          <w:i/>
          <w:sz w:val="18"/>
          <w:szCs w:val="18"/>
        </w:rPr>
        <w:t>Please delete as appropriate</w:t>
      </w:r>
      <w:r w:rsidR="009928C0" w:rsidRPr="003D50A6">
        <w:rPr>
          <w:rFonts w:ascii="Times New Roman" w:hAnsi="Times New Roman"/>
          <w:i/>
          <w:sz w:val="18"/>
          <w:szCs w:val="18"/>
        </w:rPr>
        <w:t>)</w:t>
      </w:r>
    </w:p>
    <w:tbl>
      <w:tblPr>
        <w:tblW w:w="576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70"/>
        <w:gridCol w:w="4590"/>
      </w:tblGrid>
      <w:tr w:rsidR="00441CB4" w:rsidRPr="00965E45" w:rsidTr="0040348E">
        <w:trPr>
          <w:trHeight w:hRule="exact" w:val="613"/>
        </w:trPr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441CB4" w:rsidRPr="00B6103A" w:rsidRDefault="00441CB4" w:rsidP="00EA0393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  <w:sz w:val="12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:rsidR="00441CB4" w:rsidRDefault="00441CB4" w:rsidP="00441CB4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</w:rPr>
              <w:t>Taken or is taking STAT80</w:t>
            </w:r>
            <w:r w:rsidR="0040348E">
              <w:rPr>
                <w:rFonts w:ascii="Times New Roman" w:hAnsi="Times New Roman"/>
              </w:rPr>
              <w:t>17</w:t>
            </w:r>
            <w:r w:rsidR="00EA37BF">
              <w:rPr>
                <w:rFonts w:ascii="Times New Roman" w:hAnsi="Times New Roman"/>
              </w:rPr>
              <w:t>/STAT8002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</w:p>
          <w:p w:rsidR="00441CB4" w:rsidRDefault="00441CB4" w:rsidP="00441CB4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</w:rPr>
            </w:pPr>
            <w:r w:rsidRPr="00495E21">
              <w:rPr>
                <w:rFonts w:ascii="Times New Roman" w:hAnsi="Times New Roman"/>
                <w:i/>
                <w:sz w:val="18"/>
                <w:szCs w:val="18"/>
              </w:rPr>
              <w:t>(</w:t>
            </w:r>
            <w:r>
              <w:rPr>
                <w:rFonts w:ascii="Times New Roman" w:hAnsi="Times New Roman"/>
                <w:i/>
                <w:sz w:val="18"/>
                <w:szCs w:val="18"/>
              </w:rPr>
              <w:t>Application will be rejected if the box is checked</w:t>
            </w:r>
            <w:r w:rsidRPr="00495E21">
              <w:rPr>
                <w:rFonts w:ascii="Times New Roman" w:hAnsi="Times New Roman"/>
                <w:i/>
                <w:sz w:val="18"/>
                <w:szCs w:val="18"/>
              </w:rPr>
              <w:t>)</w:t>
            </w:r>
          </w:p>
        </w:tc>
      </w:tr>
      <w:tr w:rsidR="00B6103A" w:rsidRPr="00965E45" w:rsidTr="00441CB4">
        <w:trPr>
          <w:trHeight w:hRule="exact" w:val="415"/>
        </w:trPr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B6103A" w:rsidRP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  <w:sz w:val="12"/>
              </w:rPr>
            </w:pPr>
          </w:p>
          <w:p w:rsidR="00B6103A" w:rsidRPr="00965E45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</w:rPr>
            </w:pPr>
            <w:r w:rsidRPr="00965E45">
              <w:rPr>
                <w:rFonts w:ascii="Times New Roman" w:hAnsi="Times New Roman"/>
              </w:rPr>
              <w:t>Remark</w:t>
            </w:r>
            <w:r>
              <w:rPr>
                <w:rFonts w:ascii="Times New Roman" w:hAnsi="Times New Roman"/>
              </w:rPr>
              <w:t>s</w:t>
            </w:r>
            <w:r w:rsidRPr="00965E45">
              <w:rPr>
                <w:rFonts w:ascii="Times New Roman" w:hAnsi="Times New Roman"/>
              </w:rPr>
              <w:t>:</w:t>
            </w:r>
          </w:p>
        </w:tc>
        <w:tc>
          <w:tcPr>
            <w:tcW w:w="4590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  <w:p w:rsidR="00B6103A" w:rsidRPr="00965E45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</w:tc>
      </w:tr>
      <w:tr w:rsidR="00B6103A" w:rsidRPr="00965E45" w:rsidTr="00B6103A">
        <w:trPr>
          <w:trHeight w:hRule="exact" w:val="397"/>
        </w:trPr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B6103A" w:rsidRPr="00965E45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</w:tc>
      </w:tr>
    </w:tbl>
    <w:p w:rsidR="009928C0" w:rsidRPr="0040348E" w:rsidRDefault="009928C0">
      <w:pPr>
        <w:tabs>
          <w:tab w:val="left" w:pos="90"/>
          <w:tab w:val="left" w:pos="720"/>
          <w:tab w:val="left" w:pos="1260"/>
          <w:tab w:val="left" w:pos="4680"/>
        </w:tabs>
        <w:rPr>
          <w:rFonts w:ascii="Times New Roman" w:hAnsi="Times New Roman"/>
          <w:sz w:val="6"/>
        </w:rPr>
      </w:pPr>
    </w:p>
    <w:sectPr w:rsidR="009928C0" w:rsidRPr="0040348E" w:rsidSect="00F55220">
      <w:endnotePr>
        <w:numFmt w:val="decimal"/>
      </w:endnotePr>
      <w:type w:val="continuous"/>
      <w:pgSz w:w="11905" w:h="16837"/>
      <w:pgMar w:top="720" w:right="1152" w:bottom="720" w:left="1152" w:header="1872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7EC4" w:rsidRDefault="00FA7EC4" w:rsidP="00792BE3">
      <w:r>
        <w:separator/>
      </w:r>
    </w:p>
  </w:endnote>
  <w:endnote w:type="continuationSeparator" w:id="0">
    <w:p w:rsidR="00FA7EC4" w:rsidRDefault="00FA7EC4" w:rsidP="00792B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otusWP Typ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7EC4" w:rsidRDefault="00FA7EC4" w:rsidP="00792BE3">
      <w:r>
        <w:separator/>
      </w:r>
    </w:p>
  </w:footnote>
  <w:footnote w:type="continuationSeparator" w:id="0">
    <w:p w:rsidR="00FA7EC4" w:rsidRDefault="00FA7EC4" w:rsidP="00792B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D628F"/>
    <w:multiLevelType w:val="hybridMultilevel"/>
    <w:tmpl w:val="F79CA5DC"/>
    <w:lvl w:ilvl="0" w:tplc="72F6A1B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AE4A4C"/>
    <w:multiLevelType w:val="hybridMultilevel"/>
    <w:tmpl w:val="9D16CED4"/>
    <w:lvl w:ilvl="0" w:tplc="72F6A1B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8A3CF4"/>
    <w:multiLevelType w:val="hybridMultilevel"/>
    <w:tmpl w:val="BF523EEA"/>
    <w:lvl w:ilvl="0" w:tplc="1F8C7FD6">
      <w:numFmt w:val="bullet"/>
      <w:lvlText w:val="-"/>
      <w:lvlJc w:val="left"/>
      <w:pPr>
        <w:ind w:left="900" w:hanging="360"/>
      </w:pPr>
      <w:rPr>
        <w:rFonts w:ascii="Times New Roman" w:eastAsia="新細明體" w:hAnsi="Times New Roman" w:cs="Times New Roman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7A1F3E9C"/>
    <w:multiLevelType w:val="hybridMultilevel"/>
    <w:tmpl w:val="8CF283EE"/>
    <w:lvl w:ilvl="0" w:tplc="3954BCD4">
      <w:start w:val="1"/>
      <w:numFmt w:val="bullet"/>
      <w:lvlText w:val="-"/>
      <w:lvlJc w:val="left"/>
      <w:pPr>
        <w:ind w:left="72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DAxtzQ3NLK0MDNX0lEKTi0uzszPAykwqQUAyJsS4CwAAAA="/>
  </w:docVars>
  <w:rsids>
    <w:rsidRoot w:val="00FD156A"/>
    <w:rsid w:val="00041798"/>
    <w:rsid w:val="00080875"/>
    <w:rsid w:val="00080AB5"/>
    <w:rsid w:val="000831B6"/>
    <w:rsid w:val="000A1205"/>
    <w:rsid w:val="000A3992"/>
    <w:rsid w:val="000D21B2"/>
    <w:rsid w:val="000F372A"/>
    <w:rsid w:val="0012023C"/>
    <w:rsid w:val="001210BD"/>
    <w:rsid w:val="00121EBF"/>
    <w:rsid w:val="001375D2"/>
    <w:rsid w:val="001566CA"/>
    <w:rsid w:val="00175947"/>
    <w:rsid w:val="001C51BA"/>
    <w:rsid w:val="002B3A30"/>
    <w:rsid w:val="002F0634"/>
    <w:rsid w:val="00300C24"/>
    <w:rsid w:val="003421D0"/>
    <w:rsid w:val="003577C9"/>
    <w:rsid w:val="003B596D"/>
    <w:rsid w:val="003C7E99"/>
    <w:rsid w:val="0040348E"/>
    <w:rsid w:val="004071C1"/>
    <w:rsid w:val="00432333"/>
    <w:rsid w:val="0043449B"/>
    <w:rsid w:val="00435BC8"/>
    <w:rsid w:val="00441CB4"/>
    <w:rsid w:val="00453065"/>
    <w:rsid w:val="004615A0"/>
    <w:rsid w:val="00495E21"/>
    <w:rsid w:val="004D0CC0"/>
    <w:rsid w:val="004F1FAC"/>
    <w:rsid w:val="004F5573"/>
    <w:rsid w:val="0050285B"/>
    <w:rsid w:val="0055513B"/>
    <w:rsid w:val="0059420D"/>
    <w:rsid w:val="005A6329"/>
    <w:rsid w:val="005B1825"/>
    <w:rsid w:val="005C2C86"/>
    <w:rsid w:val="005E7703"/>
    <w:rsid w:val="005E7DE2"/>
    <w:rsid w:val="005F7637"/>
    <w:rsid w:val="00603958"/>
    <w:rsid w:val="00604F9B"/>
    <w:rsid w:val="00627F73"/>
    <w:rsid w:val="00633779"/>
    <w:rsid w:val="00683A3B"/>
    <w:rsid w:val="006858A9"/>
    <w:rsid w:val="006A2319"/>
    <w:rsid w:val="006B1780"/>
    <w:rsid w:val="006C50F4"/>
    <w:rsid w:val="006C5ADE"/>
    <w:rsid w:val="00707A3E"/>
    <w:rsid w:val="00723587"/>
    <w:rsid w:val="00792BE3"/>
    <w:rsid w:val="007F3998"/>
    <w:rsid w:val="00803184"/>
    <w:rsid w:val="008204DE"/>
    <w:rsid w:val="00825D2B"/>
    <w:rsid w:val="008561CA"/>
    <w:rsid w:val="008A3796"/>
    <w:rsid w:val="008B5ACA"/>
    <w:rsid w:val="008D6C98"/>
    <w:rsid w:val="009274DF"/>
    <w:rsid w:val="0095665A"/>
    <w:rsid w:val="009708AB"/>
    <w:rsid w:val="009928C0"/>
    <w:rsid w:val="009B01F9"/>
    <w:rsid w:val="00A068F3"/>
    <w:rsid w:val="00A72EE0"/>
    <w:rsid w:val="00A76EBF"/>
    <w:rsid w:val="00A83C6B"/>
    <w:rsid w:val="00AA41FB"/>
    <w:rsid w:val="00B6103A"/>
    <w:rsid w:val="00B65B42"/>
    <w:rsid w:val="00B8324A"/>
    <w:rsid w:val="00B87703"/>
    <w:rsid w:val="00B97FCD"/>
    <w:rsid w:val="00BD623C"/>
    <w:rsid w:val="00BF585F"/>
    <w:rsid w:val="00C34ECC"/>
    <w:rsid w:val="00C73404"/>
    <w:rsid w:val="00C77A54"/>
    <w:rsid w:val="00C8556B"/>
    <w:rsid w:val="00CB556C"/>
    <w:rsid w:val="00CD5CC3"/>
    <w:rsid w:val="00D2605E"/>
    <w:rsid w:val="00D562EC"/>
    <w:rsid w:val="00D758A9"/>
    <w:rsid w:val="00D811D3"/>
    <w:rsid w:val="00DE77DA"/>
    <w:rsid w:val="00E10A9F"/>
    <w:rsid w:val="00E54F61"/>
    <w:rsid w:val="00EA37BF"/>
    <w:rsid w:val="00F257BD"/>
    <w:rsid w:val="00F55220"/>
    <w:rsid w:val="00F5558B"/>
    <w:rsid w:val="00F717F4"/>
    <w:rsid w:val="00F73919"/>
    <w:rsid w:val="00FA7EC4"/>
    <w:rsid w:val="00FC629C"/>
    <w:rsid w:val="00FC783A"/>
    <w:rsid w:val="00FD156A"/>
    <w:rsid w:val="00FD2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B28A791"/>
  <w15:docId w15:val="{A58FDE4A-225A-4F0C-81F6-AB996982C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LotusWP Type" w:hAnsi="LotusWP Type"/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G Times" w:hAnsi="CG Times"/>
      <w:b/>
      <w:bCs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styleId="Hyperlink">
    <w:name w:val="Hyperlink"/>
    <w:rsid w:val="00627F73"/>
    <w:rPr>
      <w:color w:val="0000FF"/>
      <w:u w:val="single"/>
    </w:rPr>
  </w:style>
  <w:style w:type="paragraph" w:styleId="Header">
    <w:name w:val="header"/>
    <w:basedOn w:val="Normal"/>
    <w:link w:val="HeaderChar"/>
    <w:rsid w:val="00792BE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92BE3"/>
    <w:rPr>
      <w:rFonts w:ascii="LotusWP Type" w:hAnsi="LotusWP Type"/>
      <w:snapToGrid w:val="0"/>
      <w:sz w:val="24"/>
      <w:lang w:eastAsia="en-US"/>
    </w:rPr>
  </w:style>
  <w:style w:type="paragraph" w:styleId="Footer">
    <w:name w:val="footer"/>
    <w:basedOn w:val="Normal"/>
    <w:link w:val="FooterChar"/>
    <w:rsid w:val="00792BE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92BE3"/>
    <w:rPr>
      <w:rFonts w:ascii="LotusWP Type" w:hAnsi="LotusWP Type"/>
      <w:snapToGrid w:val="0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0F372A"/>
    <w:pPr>
      <w:widowControl/>
      <w:spacing w:after="200" w:line="276" w:lineRule="auto"/>
      <w:ind w:left="720"/>
      <w:contextualSpacing/>
    </w:pPr>
    <w:rPr>
      <w:rFonts w:ascii="Calibri" w:eastAsia="SimSun" w:hAnsi="Calibri"/>
      <w:snapToGrid/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semiHidden/>
    <w:unhideWhenUsed/>
    <w:rsid w:val="00F555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5558B"/>
    <w:rPr>
      <w:rFonts w:ascii="Segoe UI" w:hAnsi="Segoe UI" w:cs="Segoe UI"/>
      <w:snapToGrid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stat@saas.hku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5</Words>
  <Characters>172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The University of Hong Kong</Company>
  <LinksUpToDate>false</LinksUpToDate>
  <CharactersWithSpaces>1935</CharactersWithSpaces>
  <SharedDoc>false</SharedDoc>
  <HLinks>
    <vt:vector size="12" baseType="variant">
      <vt:variant>
        <vt:i4>2424955</vt:i4>
      </vt:variant>
      <vt:variant>
        <vt:i4>3</vt:i4>
      </vt:variant>
      <vt:variant>
        <vt:i4>0</vt:i4>
      </vt:variant>
      <vt:variant>
        <vt:i4>5</vt:i4>
      </vt:variant>
      <vt:variant>
        <vt:lpwstr>http://www.saasweb.hku.hk/courses/stat3819.html</vt:lpwstr>
      </vt:variant>
      <vt:variant>
        <vt:lpwstr/>
      </vt:variant>
      <vt:variant>
        <vt:i4>4718662</vt:i4>
      </vt:variant>
      <vt:variant>
        <vt:i4>0</vt:i4>
      </vt:variant>
      <vt:variant>
        <vt:i4>0</vt:i4>
      </vt:variant>
      <vt:variant>
        <vt:i4>5</vt:i4>
      </vt:variant>
      <vt:variant>
        <vt:lpwstr>http://lx2.saas.hku.hk/courses/2012-13/STAT3819 Project Titl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creator>Lee Wai Lun</dc:creator>
  <cp:lastModifiedBy>Lian Jiayi</cp:lastModifiedBy>
  <cp:revision>5</cp:revision>
  <cp:lastPrinted>2016-08-10T06:48:00Z</cp:lastPrinted>
  <dcterms:created xsi:type="dcterms:W3CDTF">2022-08-10T02:32:00Z</dcterms:created>
  <dcterms:modified xsi:type="dcterms:W3CDTF">2022-08-10T02:34:00Z</dcterms:modified>
</cp:coreProperties>
</file>